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Kilifi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ilifi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6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2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1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11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3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 (28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 (4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 (7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 (54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1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 (5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 (6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 (54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 (4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3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 (45.1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36:46Z</dcterms:created>
  <dcterms:modified xsi:type="dcterms:W3CDTF">2025-09-03T19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